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the Accountant Internship Position at [Company Name], Auckland, New Zealand</w:t>
      </w:r>
    </w:p>
    <w:bookmarkEnd w:id="20"/>
    <w:p>
      <w:pPr>
        <w:pStyle w:val="BodyText"/>
      </w:pPr>
      <w:r>
        <w:t xml:space="preserve">[Your Full Name]</w:t>
      </w:r>
    </w:p>
    <w:p>
      <w:pPr>
        <w:pStyle w:val="BodyText"/>
      </w:pPr>
      <w:r>
        <w:t xml:space="preserve">[Your Address]</w:t>
      </w:r>
    </w:p>
    <w:p>
      <w:pPr>
        <w:pStyle w:val="BodyText"/>
      </w:pPr>
      <w:r>
        <w:t xml:space="preserve">Auckland, New Zealand</w:t>
      </w:r>
    </w:p>
    <w:p>
      <w:pPr>
        <w:pStyle w:val="BodyText"/>
      </w:pPr>
      <w:r>
        <w:t xml:space="preserve">Email: [your.email@example.com]</w:t>
      </w:r>
    </w:p>
    <w:p>
      <w:pPr>
        <w:pStyle w:val="BodyText"/>
      </w:pPr>
      <w:r>
        <w:t xml:space="preserve">Phone: [+64 XX XXX XXXX]</w:t>
      </w:r>
    </w:p>
    <w:p>
      <w:pPr>
        <w:pStyle w:val="BodyText"/>
      </w:pPr>
      <w:r>
        <w:t xml:space="preserve">[Date]</w:t>
      </w:r>
    </w:p>
    <w:p>
      <w:pPr>
        <w:pStyle w:val="BodyText"/>
      </w:pPr>
      <w:r>
        <w:t xml:space="preserve">[Hiring Manager Name]</w:t>
      </w:r>
    </w:p>
    <w:p>
      <w:pPr>
        <w:pStyle w:val="BodyText"/>
      </w:pPr>
      <w:r>
        <w:t xml:space="preserve">[Company Name]</w:t>
      </w:r>
    </w:p>
    <w:p>
      <w:pPr>
        <w:pStyle w:val="BodyText"/>
      </w:pPr>
      <w:r>
        <w:t xml:space="preserve">[Company Address]</w:t>
      </w:r>
    </w:p>
    <w:p>
      <w:pPr>
        <w:pStyle w:val="BodyText"/>
      </w:pPr>
      <w:r>
        <w:t xml:space="preserve">Auckland, New Zealand</w:t>
      </w:r>
    </w:p>
    <w:bookmarkStart w:id="21" w:name="Xf33f222ca89b5b305fd22d63f58a71d4cfcd546"/>
    <w:p>
      <w:pPr>
        <w:pStyle w:val="Heading2"/>
      </w:pPr>
      <w:r>
        <w:t xml:space="preserve">Subject: Internship Application Letter for Accountant Internship Position</w:t>
      </w:r>
    </w:p>
    <w:bookmarkEnd w:id="21"/>
    <w:p>
      <w:pPr>
        <w:pStyle w:val="FirstParagraph"/>
      </w:pPr>
      <w:r>
        <w:t xml:space="preserve">Dear [Mr./Ms./Mx. Last Name],</w:t>
      </w:r>
    </w:p>
    <w:p>
      <w:pPr>
        <w:pStyle w:val="BodyText"/>
      </w:pPr>
      <w:r>
        <w:t xml:space="preserve">It is with genuine enthusiasm and professional purpose that I submit this Internship Application Letter for the Accountant Internship position at [Company Name] in New Zealand Auckland. As a final-year Bachelor of Commerce student specializing in Accounting at the University of Auckland, I have meticulously aligned my academic journey and practical experiences to prepare for a meaningful contribution within your esteemed finance department. This opportunity represents not merely an internship, but a strategic step toward building my professional identity as an Accountant within New Zealand's dynamic business ecosystem – particularly in the thriving financial hub of Auckland.</w:t>
      </w:r>
    </w:p>
    <w:p>
      <w:pPr>
        <w:pStyle w:val="BodyText"/>
      </w:pPr>
      <w:r>
        <w:t xml:space="preserve">My academic foundation has been rigorously constructed around core accounting principles, financial reporting standards (including NZ IFRS), and data analysis. In my university curriculum, I achieved distinction grades in Advanced Financial Accounting, Taxation Principles for New Zealand Entities, and Management Accounting Systems. Beyond theoretical knowledge, I spearheaded a volunteer project with Auckland-based non-profit "Community Finance Connect," where I developed a streamlined expense tracking system using QuickBooks Online – directly addressing the gap between academic theory and practical application that often challenges new entrants to the profession. This experience ignited my passion for precision in financial documentation while deepening my understanding of New Zealand's specific regulatory landscape, which is crucial for any aspiring Accountant operating within this nation.</w:t>
      </w:r>
    </w:p>
    <w:p>
      <w:pPr>
        <w:pStyle w:val="BodyText"/>
      </w:pPr>
      <w:r>
        <w:t xml:space="preserve">What particularly excites me about [Company Name] is your commitment to nurturing future accounting talent through structured mentorship programs – a philosophy that resonates profoundly with my career trajectory. I have closely followed your firm's innovative work in sustainable business accounting for Auckland’s growing green sector, including the recent case study on carbon footprint reporting for local manufacturing firms. This aligns perfectly with my own research project examining ESG integration in SME financial statements, which I presented at the 2023 New Zealand Accounting Association Conference. In New Zealand Auckland, where businesses increasingly prioritize ethical financial practices alongside profitability, I am eager to contribute fresh perspectives while learning from your team’s expertise in navigating this evolving space.</w:t>
      </w:r>
    </w:p>
    <w:p>
      <w:pPr>
        <w:pStyle w:val="BodyText"/>
      </w:pPr>
      <w:r>
        <w:t xml:space="preserve">My technical proficiency extends beyond classroom requirements. I am certified in Xero Accounting Software (NZ Certified Practitioner) and have intermediate skills in Microsoft Power BI for financial data visualization – tools critically relevant to modern accounting practices across New Zealand Auckland. During my part-time role as a Bookkeeping Assistant at "Auckland Financial Solutions" last semester, I processed over 150 monthly client transactions with 99.2% accuracy, managed GST submissions under IRD guidelines, and assisted in preparing year-end financial statements. This hands-on experience solidified my understanding of New Zealand's unique tax requirements and the importance of cultural competence when serving diverse business communities – a vital aspect of working effectively in Auckland’s multicultural environment.</w:t>
      </w:r>
    </w:p>
    <w:p>
      <w:pPr>
        <w:pStyle w:val="BodyText"/>
      </w:pPr>
      <w:r>
        <w:t xml:space="preserve">Why pursue an Accountant internship specifically in New Zealand Auckland? The answer lies in this city's unparalleled position as the economic engine of Aotearoa. Auckland accounts for over 37% of New Zealand’s GDP, hosting major corporate headquarters and innovative startups alike. As an intern here, I would immerse myself in a professional ecosystem where global financial standards intersect with local business culture – from family-owned businesses in Mt. Albert to multinational corporations in the central business district. The opportunity to learn within this specific context is irreplaceable; it’s not merely about applying accounting principles, but understanding how they function within New Zealand’s distinct economic and regulatory framework. My research into Auckland's 2023 economic report revealed that 68% of businesses prioritize local talent development, making [Company Name]’s internship program exceptionally valuable for my growth as an Accountant who understands this market intimately.</w:t>
      </w:r>
    </w:p>
    <w:p>
      <w:pPr>
        <w:pStyle w:val="BodyText"/>
      </w:pPr>
      <w:r>
        <w:t xml:space="preserve">I am equally committed to contributing to your team’s success. My proactive approach was demonstrated when I organized a campus workshop on "Navigating IRD Compliance for New Zealand Startups" – attended by 120 students and sponsored by the Auckland Chamber of Commerce. This initiative honed my ability to communicate complex financial concepts accessibly, a skill directly transferable to assisting your clients or colleagues. Furthermore, as someone who has lived in Auckland since moving here for university, I possess deep familiarity with local business norms and cultural nuances – from understanding the importance of "kaitiakitanga" (stewardship) in client relationships to navigating the unique challenges of urban versus regional financial reporting within New Zealand.</w:t>
      </w:r>
    </w:p>
    <w:p>
      <w:pPr>
        <w:pStyle w:val="BodyText"/>
      </w:pPr>
      <w:r>
        <w:t xml:space="preserve">This Internship Application Letter reflects not just my qualifications, but my profound commitment to building a career as an Accountant rooted in New Zealand Auckland. I am eager to bring my dedication to accuracy, eagerness to learn, and passion for contributing to the financial health of businesses across this vibrant city. I have attached my resume detailing further academic achievements and project work, and I welcome the opportunity to discuss how my proactive mindset aligns with [Company Name]’s vision during an interview at your convenience.</w:t>
      </w:r>
    </w:p>
    <w:p>
      <w:pPr>
        <w:pStyle w:val="BodyText"/>
      </w:pPr>
      <w:r>
        <w:t xml:space="preserve">Thank you for considering my application. I look forward to the possibility of contributing to your team’s excellence while growing into a skilled Accountant within New Zealand Auckland’s premier financial environment.</w:t>
      </w:r>
    </w:p>
    <w:p>
      <w:pPr>
        <w:pStyle w:val="BodyText"/>
      </w:pPr>
      <w:r>
        <w:t xml:space="preserve">Sincerely,</w:t>
      </w:r>
    </w:p>
    <w:p>
      <w:pPr>
        <w:pStyle w:val="BodyText"/>
      </w:pPr>
      <w:r>
        <w:t xml:space="preserve">[Your Full Name]</w:t>
      </w:r>
    </w:p>
    <w:p>
      <w:pPr>
        <w:pStyle w:val="BodyText"/>
      </w:pPr>
      <w:r>
        <w:t xml:space="preserve">[Your Student ID/University Registration Number, if applicable]</w:t>
      </w:r>
    </w:p>
    <w:p>
      <w:pPr>
        <w:pStyle w:val="BodyText"/>
      </w:pPr>
      <w:r>
        <w:rPr>
          <w:bCs/>
          <w:b/>
        </w:rPr>
        <w:t xml:space="preserve">Word Count:</w:t>
      </w:r>
      <w:r>
        <w:t xml:space="preserve"> </w:t>
      </w:r>
      <w:r>
        <w:t xml:space="preserve">842</w:t>
      </w:r>
    </w:p>
    <w:p>
      <w:pPr>
        <w:pStyle w:val="BodyText"/>
      </w:pPr>
      <w:r>
        <w:t xml:space="preserve">This Internship Application Letter has been crafted specifically for the Accountant internship opportunity in New Zealand Auckland, emphasizing local regulatory knowledge, cultural alignment with Auckland's business environment, and strategic career positioning within New Zealand's accounting prof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4T04:55:07Z</dcterms:created>
  <dcterms:modified xsi:type="dcterms:W3CDTF">2026-07-24T04:55:07Z</dcterms:modified>
</cp:coreProperties>
</file>

<file path=docProps/custom.xml><?xml version="1.0" encoding="utf-8"?>
<Properties xmlns="http://schemas.openxmlformats.org/officeDocument/2006/custom-properties" xmlns:vt="http://schemas.openxmlformats.org/officeDocument/2006/docPropsVTypes"/>
</file>